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Naples,</w:t>
      </w:r>
      <w:r>
        <w:t xml:space="preserve"> </w:t>
      </w:r>
      <w:r>
        <w:t xml:space="preserve">Italy</w:t>
      </w:r>
    </w:p>
    <w:bookmarkStart w:id="20" w:name="X04f6e6e204693efef9779a92bd29d5c0cfd253b"/>
    <w:p>
      <w:pPr>
        <w:pStyle w:val="Heading1"/>
      </w:pPr>
      <w:r>
        <w:t xml:space="preserve">Statement of Purpose: Advancing Civil Engineering Excellence in the Context of Naples, Italy</w:t>
      </w:r>
    </w:p>
    <w:p>
      <w:pPr>
        <w:pStyle w:val="FirstParagraph"/>
      </w:pPr>
      <w:r>
        <w:t xml:space="preserve">From the moment I first studied the intricate interplay between human development and natural landscapes during my undergraduate studies in Civil Engineering at [Your University Name], I became profoundly aware that engineering transcends mere technical application. It is a profound responsibility to shape environments where people live, work, and thrive—especially in places where history, geography, and vulnerability converge. My unwavering aspiration is to become a leading Civil Engineer dedicated to solving complex infrastructure challenges within the unique context of Italy Naples. This Statement of Purpose articulates my academic journey, professional motivation, and the specific reasons why pursuing advanced studies in Civil Engineering at your esteemed institution in Naples is not merely a logical step, but an essential one for my future contributions to Italy's built environment.</w:t>
      </w:r>
    </w:p>
    <w:p>
      <w:pPr>
        <w:pStyle w:val="BodyText"/>
      </w:pPr>
      <w:r>
        <w:t xml:space="preserve">Naples represents a compelling crucible for Civil Engineering innovation. As one of Europe’s oldest continuously inhabited cities, it embodies the profound tension between ancient heritage and modern urban demands. The city confronts multifaceted challenges: seismic vulnerability due to its location on active fault lines, the relentless pressure of a dense population straining aging infrastructure, coastal erosion along the Bay of Naples threatening historic districts like Positano and Amalfi Coast towns, and the critical need for sustainable water management in a region prone to both droughts and floods. My undergraduate thesis focused on seismic retrofitting techniques for historic masonry structures—a direct response to Naples’ urgent need. Through this research, I realized that theoretical knowledge alone is insufficient; effective Civil Engineering demands an intimate understanding of local geology, socio-cultural context, and historical significance. It was in the heart of Naples during a field visit to the UNESCO-listed Historic Centre that I witnessed firsthand how engineering solutions must harmonize with centuries-old urban fabric. This experience crystallized my determination to specialize within Italy's specific urban challenges.</w:t>
      </w:r>
    </w:p>
    <w:p>
      <w:pPr>
        <w:pStyle w:val="BodyText"/>
      </w:pPr>
      <w:r>
        <w:t xml:space="preserve">My academic foundation includes rigorous coursework in Structural Analysis, Geotechnical Engineering, Hydrology, and Sustainable Infrastructure Design. During a pivotal internship with [Relevant Company/Organization] in [Country], I contributed to the design of a resilient drainage system for a flood-prone coastal community. This project underscored the critical importance of context-specific engineering—a principle that resonates deeply with Naples’ needs. However, it also revealed gaps in my understanding of Mediterranean climate adaptation strategies and the complexities of retrofitting heritage sites without compromising their authenticity. I recognized that to truly address challenges like those facing Naples—where infrastructure must simultaneously support a vibrant modern economy, protect irreplaceable cultural assets, and withstand natural hazards—I require advanced expertise rooted in the Italian regulatory framework and regional engineering practices. This is precisely why Italy Naples is the indispensable destination for my graduate studies.</w:t>
      </w:r>
    </w:p>
    <w:p>
      <w:pPr>
        <w:pStyle w:val="BodyText"/>
      </w:pPr>
      <w:r>
        <w:t xml:space="preserve">Choosing to pursue my Master’s in Civil Engineering in Naples is driven by a profound alignment between my academic goals and the unique opportunities offered by your program at [University Name, e.g., University of Naples Federico II]. Your department’s renowned focus on "Sustainable Urban Development for Mediterranean Contexts" and research initiatives like the EU-funded project on "Adaptive Infrastructure for Coastal Resilience" directly mirror my professional interests. I am eager to contribute to and learn from faculty such as Professor [Name], whose pioneering work on seismic microzonation in historic cities is a model I aspire to emulate. Moreover, Naples itself is the ideal living laboratory. The city’s ongoing projects—such as the redevelopment of the Mergellina district with integrated flood defenses, the restoration of ancient aqueducts for modern water reuse, and innovative waste management systems addressing urban density—provide unparalleled access to real-world case studies. Studying in Naples means learning not just from textbooks, but from the very challenges that define its streets and skyline.</w:t>
      </w:r>
    </w:p>
    <w:p>
      <w:pPr>
        <w:pStyle w:val="BodyText"/>
      </w:pPr>
      <w:r>
        <w:t xml:space="preserve">My professional vision extends beyond technical proficiency; I aim to become a Civil Engineer who acts as a bridge between engineering science, cultural preservation, and community needs. In Italy Naples, I will immerse myself in understanding how Italian engineering standards (like the new D.M. 17/01/2018 on seismic safety) intersect with the practical realities of historic urban renewal. I plan to focus my research on integrating traditional Neapolitan building techniques with modern passive cooling and earthquake-resistant technologies, ensuring that future infrastructure respects Naples’ soul while embracing resilience. This work is critical for Italy’s national strategy to protect its cultural heritage sites under climate change pressures.</w:t>
      </w:r>
    </w:p>
    <w:p>
      <w:pPr>
        <w:pStyle w:val="BodyText"/>
      </w:pPr>
      <w:r>
        <w:t xml:space="preserve">Post-graduation, I intend to return to Italy—not merely as a Civil Engineer, but as an engineer deeply invested in Naples’ evolution. I envision collaborating with local authorities like the Naples Municipal Engineering Office (Ufficio Tecnico Comunale) or research centers such as the CNR Institute for Engineering of Mediterranean Environments (IEEM) on projects that transform theoretical knowledge into tangible community benefits. My ultimate contribution will be developing scalable, context-sensitive models for resilient infrastructure that can serve not only Naples but also other historic Mediterranean cities facing similar pressures. I am committed to upholding the highest ethical standards in engineering practice, ensuring that every project prioritizes safety, sustainability, and social equity—principles deeply ingrained in Italian engineering culture.</w:t>
      </w:r>
    </w:p>
    <w:p>
      <w:pPr>
        <w:pStyle w:val="BodyText"/>
      </w:pPr>
      <w:r>
        <w:t xml:space="preserve">The journey from my initial fascination with structural systems to my current purpose as a Civil Engineer specializing in Mediterranean urban resilience has been shaped by the urgent challenges I observe around me. Naples, with its unique blend of historical depth and contemporary struggle, is where this purpose finds its most meaningful expression. I am eager to bring my dedication, technical foundation, and passion for context-driven engineering to your program. My goal is clear: to become a Civil Engineer whose work strengthens the physical and cultural fabric of Naples—and through it, contributes significantly to Italy’s enduring legacy of engineering excellence in a rapidly changing world.</w:t>
      </w:r>
    </w:p>
    <w:p>
      <w:pPr>
        <w:pStyle w:val="BodyText"/>
      </w:pPr>
      <w:r>
        <w:t xml:space="preserve">I am confident that your program in Naples offers the unparalleled academic rigor, research environment, and local context I require. I am ready to embrace the challenges and responsibilities inherent in studying Civil Engineering within this remarkable city. Thank you for considering my application to become part of this vital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Naples, Italy</dc:title>
  <dc:creator/>
  <dc:language>en</dc:language>
  <cp:keywords/>
  <dcterms:created xsi:type="dcterms:W3CDTF">2026-07-23T02:27:21Z</dcterms:created>
  <dcterms:modified xsi:type="dcterms:W3CDTF">2026-07-23T02:27:21Z</dcterms:modified>
</cp:coreProperties>
</file>

<file path=docProps/custom.xml><?xml version="1.0" encoding="utf-8"?>
<Properties xmlns="http://schemas.openxmlformats.org/officeDocument/2006/custom-properties" xmlns:vt="http://schemas.openxmlformats.org/officeDocument/2006/docPropsVTypes"/>
</file>